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e0bb3e70581d207b9c874452761cfb2e77cecb"/>
      <w:r>
        <w:rPr>
          <w:b/>
        </w:rPr>
        <w:t xml:space="preserve">ПРОТОКОЛ ПРО РЕЗУЛЬТАТИ ЗЕМЕЛЬНИХ ТОРГІВ № LRE001-UA-20240410-741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площею 0,0040 га для будівництва та обслуговування будівель торгівлі по вул.Миколи Вінграновського,м.Первомайськ, Миколаївська область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.0040 га для будівництва та обслуговування будівель торгівлі по вул.Миколи Вінграновського,м.Первомайськ,Миколаївська область, кадастровий номер:4810400000:10:054:00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829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 58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8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48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іжніченко Вікторія Олексіївна, ІПН/РНОКПП: 34705025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шун Андрій Вікторович, ІПН/РНОКПП: 31232162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онюк Денис Олександрович, ІПН/РНОКПП: 36316061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нтонюк Денис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5:2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іжніченко Вікторія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9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5:28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шун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2 077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08:53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нтонюк Денис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5:2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іжніченко Вікторія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1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шун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3 08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1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нтонюк Денис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5:2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іжніченко Вікторія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шун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3 58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нтонюк Денис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3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іжніченко Вікторія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шун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5 58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Коршун Андрій Вікторович, ІПН/РНОКПП: 31232162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79,45 грн (сімсот сімдесят дев'ять гривень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869,43 грн (одна тисяча вісімсот шістдесят дев'ять гривень 4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3 719,57 грн (тринадцять тисяч сімсот дев'ятнадцять гривень 5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Миколаїв.ГУК/тг м.Первомайськ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9981200001447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numPr>
          <w:ilvl w:val="0"/>
          <w:numId w:val="1004"/>
        </w:numPr>
        <w:pStyle w:val="Compact"/>
      </w:pPr>
      <w:r>
        <w:t xml:space="preserve">Одержувач: Миколаїв.ГУК/тг м.Первомайськ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8999980334109815000014474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Коршун Андрій Вікторович, ІПН/РНОКПП: 312321621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42:48Z</dcterms:created>
  <dcterms:modified xsi:type="dcterms:W3CDTF">2024-05-19T13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